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C0F2D" w14:textId="1B48223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Załącznik nr 2 do Regulaminu Konkursu </w:t>
      </w:r>
      <w:r w:rsidR="006552DE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Budowa makiety morskiej farmy wiatrowej przyszłości”</w:t>
      </w:r>
    </w:p>
    <w:p w14:paraId="7AAD7415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B23D7C1" w14:textId="1C5B89B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9D1163">
        <w:rPr>
          <w:rFonts w:ascii="Calibri" w:hAnsi="Calibri" w:cs="Calibri"/>
          <w:b/>
          <w:bCs/>
          <w:sz w:val="24"/>
          <w:szCs w:val="24"/>
        </w:rPr>
        <w:t xml:space="preserve">Oświadczenie </w:t>
      </w:r>
      <w:r w:rsidR="006552DE">
        <w:rPr>
          <w:rFonts w:ascii="Calibri" w:hAnsi="Calibri" w:cs="Calibri"/>
          <w:b/>
          <w:bCs/>
          <w:sz w:val="24"/>
          <w:szCs w:val="24"/>
        </w:rPr>
        <w:t>U</w:t>
      </w:r>
      <w:r w:rsidRPr="009D1163">
        <w:rPr>
          <w:rFonts w:ascii="Calibri" w:hAnsi="Calibri" w:cs="Calibri"/>
          <w:b/>
          <w:bCs/>
          <w:sz w:val="24"/>
          <w:szCs w:val="24"/>
        </w:rPr>
        <w:t xml:space="preserve">czestnika </w:t>
      </w:r>
      <w:r w:rsidR="006552DE">
        <w:rPr>
          <w:rFonts w:ascii="Calibri" w:hAnsi="Calibri" w:cs="Calibri"/>
          <w:b/>
          <w:bCs/>
          <w:sz w:val="24"/>
          <w:szCs w:val="24"/>
        </w:rPr>
        <w:t>K</w:t>
      </w:r>
      <w:r w:rsidRPr="009D1163">
        <w:rPr>
          <w:rFonts w:ascii="Calibri" w:hAnsi="Calibri" w:cs="Calibri"/>
          <w:b/>
          <w:bCs/>
          <w:sz w:val="24"/>
          <w:szCs w:val="24"/>
        </w:rPr>
        <w:t>onkursu</w:t>
      </w:r>
    </w:p>
    <w:p w14:paraId="41E9474D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918E9F2" w14:textId="2D611A6F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Oświadczam, iż:</w:t>
      </w:r>
    </w:p>
    <w:p w14:paraId="013FD66A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40B162E" w14:textId="277B0742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1. Jestem autorem pracy zgłoszonej na Konkurs </w:t>
      </w:r>
      <w:r w:rsidR="006552DE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Budowa makiety morskiej farmy wiatrowej przyszłości”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i służy mi z tego tytułu pełnia praw autorskich majątkowych </w:t>
      </w:r>
      <w:r w:rsidR="00F611B9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i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niemajątkowych do zgłoszonej pracy, </w:t>
      </w:r>
      <w:r w:rsidR="006552DE">
        <w:rPr>
          <w:rFonts w:ascii="Calibri" w:hAnsi="Calibri" w:cs="Calibri"/>
          <w:sz w:val="24"/>
          <w:szCs w:val="24"/>
        </w:rPr>
        <w:t xml:space="preserve">a </w:t>
      </w:r>
      <w:r w:rsidRPr="009D1163">
        <w:rPr>
          <w:rFonts w:ascii="Calibri" w:hAnsi="Calibri" w:cs="Calibri"/>
          <w:sz w:val="24"/>
          <w:szCs w:val="24"/>
        </w:rPr>
        <w:t>prawa autorskie do przesłanej pracy nie są w żaden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sposób ograniczone ani też obciążone na rzecz osób trzecich.</w:t>
      </w:r>
    </w:p>
    <w:p w14:paraId="7685529B" w14:textId="3DB36D75" w:rsidR="006713FC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2</w:t>
      </w:r>
      <w:r w:rsidR="006713FC" w:rsidRPr="009D1163">
        <w:rPr>
          <w:rFonts w:ascii="Calibri" w:hAnsi="Calibri" w:cs="Calibri"/>
          <w:sz w:val="24"/>
          <w:szCs w:val="24"/>
        </w:rPr>
        <w:t xml:space="preserve">. Nieodpłatnie przenoszę </w:t>
      </w:r>
      <w:r w:rsidR="00F611B9" w:rsidRPr="009D1163">
        <w:rPr>
          <w:rFonts w:ascii="Calibri" w:hAnsi="Calibri" w:cs="Calibri"/>
          <w:sz w:val="24"/>
          <w:szCs w:val="24"/>
        </w:rPr>
        <w:t xml:space="preserve">na Organizatora - Uniwersytet Morski w Gdyni </w:t>
      </w:r>
      <w:r w:rsidR="006713FC" w:rsidRPr="009D1163">
        <w:rPr>
          <w:rFonts w:ascii="Calibri" w:hAnsi="Calibri" w:cs="Calibri"/>
          <w:sz w:val="24"/>
          <w:szCs w:val="24"/>
        </w:rPr>
        <w:t>służące mi autorskie prawa majątkowe i niemajątkowe do</w:t>
      </w:r>
      <w:r w:rsidRPr="009D1163">
        <w:rPr>
          <w:rFonts w:ascii="Calibri" w:hAnsi="Calibri" w:cs="Calibri"/>
          <w:sz w:val="24"/>
          <w:szCs w:val="24"/>
        </w:rPr>
        <w:t xml:space="preserve"> </w:t>
      </w:r>
      <w:r w:rsidR="006713FC" w:rsidRPr="009D1163">
        <w:rPr>
          <w:rFonts w:ascii="Calibri" w:hAnsi="Calibri" w:cs="Calibri"/>
          <w:sz w:val="24"/>
          <w:szCs w:val="24"/>
        </w:rPr>
        <w:t>prac</w:t>
      </w:r>
      <w:r w:rsidR="004764C3">
        <w:rPr>
          <w:rFonts w:ascii="Calibri" w:hAnsi="Calibri" w:cs="Calibri"/>
          <w:sz w:val="24"/>
          <w:szCs w:val="24"/>
        </w:rPr>
        <w:t>y</w:t>
      </w:r>
      <w:r w:rsidR="00F611B9">
        <w:rPr>
          <w:rFonts w:ascii="Calibri" w:hAnsi="Calibri" w:cs="Calibri"/>
          <w:sz w:val="24"/>
          <w:szCs w:val="24"/>
        </w:rPr>
        <w:t xml:space="preserve"> </w:t>
      </w:r>
      <w:r w:rsidR="006713FC" w:rsidRPr="009D1163">
        <w:rPr>
          <w:rFonts w:ascii="Calibri" w:hAnsi="Calibri" w:cs="Calibri"/>
          <w:sz w:val="24"/>
          <w:szCs w:val="24"/>
        </w:rPr>
        <w:t>zgłoszon</w:t>
      </w:r>
      <w:r w:rsidR="004764C3">
        <w:rPr>
          <w:rFonts w:ascii="Calibri" w:hAnsi="Calibri" w:cs="Calibri"/>
          <w:sz w:val="24"/>
          <w:szCs w:val="24"/>
        </w:rPr>
        <w:t>ej</w:t>
      </w:r>
      <w:r w:rsidR="00F611B9">
        <w:rPr>
          <w:rFonts w:ascii="Calibri" w:hAnsi="Calibri" w:cs="Calibri"/>
          <w:sz w:val="24"/>
          <w:szCs w:val="24"/>
        </w:rPr>
        <w:t xml:space="preserve"> </w:t>
      </w:r>
      <w:r w:rsidR="006713FC" w:rsidRPr="009D1163">
        <w:rPr>
          <w:rFonts w:ascii="Calibri" w:hAnsi="Calibri" w:cs="Calibri"/>
          <w:sz w:val="24"/>
          <w:szCs w:val="24"/>
        </w:rPr>
        <w:t xml:space="preserve">na </w:t>
      </w:r>
      <w:r w:rsidR="006552DE">
        <w:rPr>
          <w:rFonts w:ascii="Calibri" w:hAnsi="Calibri" w:cs="Calibri"/>
          <w:sz w:val="24"/>
          <w:szCs w:val="24"/>
        </w:rPr>
        <w:t>K</w:t>
      </w:r>
      <w:r w:rsidR="006713FC" w:rsidRPr="009D1163">
        <w:rPr>
          <w:rFonts w:ascii="Calibri" w:hAnsi="Calibri" w:cs="Calibri"/>
          <w:sz w:val="24"/>
          <w:szCs w:val="24"/>
        </w:rPr>
        <w:t>onkurs.</w:t>
      </w:r>
    </w:p>
    <w:p w14:paraId="26C07D74" w14:textId="26B34E63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3. Z chwilą ogłoszenia wyników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 xml:space="preserve">onkursu, </w:t>
      </w:r>
      <w:r w:rsidR="006552DE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 xml:space="preserve">czestnik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, którego prac</w:t>
      </w:r>
      <w:r w:rsidR="00F611B9">
        <w:rPr>
          <w:rFonts w:ascii="Calibri" w:hAnsi="Calibri" w:cs="Calibri"/>
          <w:sz w:val="24"/>
          <w:szCs w:val="24"/>
        </w:rPr>
        <w:t>ę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nagrodzono, zezwala na niewskazywanie swoich danych osobowych przy korzystaniu z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nagrodzon</w:t>
      </w:r>
      <w:r w:rsidR="00F611B9">
        <w:rPr>
          <w:rFonts w:ascii="Calibri" w:hAnsi="Calibri" w:cs="Calibri"/>
          <w:sz w:val="24"/>
          <w:szCs w:val="24"/>
        </w:rPr>
        <w:t>ej</w:t>
      </w:r>
      <w:r w:rsidRPr="009D1163">
        <w:rPr>
          <w:rFonts w:ascii="Calibri" w:hAnsi="Calibri" w:cs="Calibri"/>
          <w:sz w:val="24"/>
          <w:szCs w:val="24"/>
        </w:rPr>
        <w:t xml:space="preserve"> prac</w:t>
      </w:r>
      <w:r w:rsidR="00F611B9">
        <w:rPr>
          <w:rFonts w:ascii="Calibri" w:hAnsi="Calibri" w:cs="Calibri"/>
          <w:sz w:val="24"/>
          <w:szCs w:val="24"/>
        </w:rPr>
        <w:t>y</w:t>
      </w:r>
      <w:r w:rsidRPr="009D1163">
        <w:rPr>
          <w:rFonts w:ascii="Calibri" w:hAnsi="Calibri" w:cs="Calibri"/>
          <w:sz w:val="24"/>
          <w:szCs w:val="24"/>
        </w:rPr>
        <w:t>.</w:t>
      </w:r>
    </w:p>
    <w:p w14:paraId="39B7D845" w14:textId="0081ED08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4. Z chwilą ogłoszenia wyników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 xml:space="preserve">onkursu, </w:t>
      </w:r>
      <w:r w:rsidR="006552DE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 xml:space="preserve">czestnik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, którego prace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nagrodzono, zezwala na dokonywanie zmian w nagrodzonych pracach.</w:t>
      </w:r>
    </w:p>
    <w:p w14:paraId="13D528C3" w14:textId="136F0216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5. Z chwilą ogłoszenia wyników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 na Organizatora przechodzi prawo własności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zesłanych egzemplarzy prac.</w:t>
      </w:r>
    </w:p>
    <w:p w14:paraId="107D0321" w14:textId="2BE674D8" w:rsidR="00465E14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6. Nagrodzonemu </w:t>
      </w:r>
      <w:r w:rsidR="006552DE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 xml:space="preserve">czestnikowi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, oprócz nagrody, nie przysługuje żadne inne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wynagrodzenie z tytułu przeniesienia własności egzemplarzy nagrodzonych prac, ani też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drębne wynagrodzenie za korzystanie z nagrodzon</w:t>
      </w:r>
      <w:r w:rsidR="00F611B9">
        <w:rPr>
          <w:rFonts w:ascii="Calibri" w:hAnsi="Calibri" w:cs="Calibri"/>
          <w:sz w:val="24"/>
          <w:szCs w:val="24"/>
        </w:rPr>
        <w:t>ej</w:t>
      </w:r>
      <w:r w:rsidRPr="009D1163">
        <w:rPr>
          <w:rFonts w:ascii="Calibri" w:hAnsi="Calibri" w:cs="Calibri"/>
          <w:sz w:val="24"/>
          <w:szCs w:val="24"/>
        </w:rPr>
        <w:t xml:space="preserve"> prac</w:t>
      </w:r>
      <w:r w:rsidR="00F611B9">
        <w:rPr>
          <w:rFonts w:ascii="Calibri" w:hAnsi="Calibri" w:cs="Calibri"/>
          <w:sz w:val="24"/>
          <w:szCs w:val="24"/>
        </w:rPr>
        <w:t>y</w:t>
      </w:r>
      <w:r w:rsidRPr="009D1163">
        <w:rPr>
          <w:rFonts w:ascii="Calibri" w:hAnsi="Calibri" w:cs="Calibri"/>
          <w:sz w:val="24"/>
          <w:szCs w:val="24"/>
        </w:rPr>
        <w:t>.</w:t>
      </w:r>
    </w:p>
    <w:p w14:paraId="7DB846DE" w14:textId="13EAFD0E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7. Wyrażam zgodę na zachowanie i przetwarzanie moich danych osobowych w postaci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imienia i nazwiska, adresu e-mail (podanego przez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ów Konkursu) przez Organizatora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w celu uczestnictwa w Konkursie, wyłonienia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ów Konkursu oraz dostarczenia nagród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w tym </w:t>
      </w:r>
      <w:r w:rsidR="00F611B9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w celu</w:t>
      </w:r>
      <w:r w:rsidR="006552DE">
        <w:rPr>
          <w:rFonts w:ascii="Calibri" w:hAnsi="Calibri" w:cs="Calibri"/>
          <w:sz w:val="24"/>
          <w:szCs w:val="24"/>
        </w:rPr>
        <w:t>,</w:t>
      </w:r>
      <w:r w:rsidRPr="009D1163">
        <w:rPr>
          <w:rFonts w:ascii="Calibri" w:hAnsi="Calibri" w:cs="Calibri"/>
          <w:sz w:val="24"/>
          <w:szCs w:val="24"/>
        </w:rPr>
        <w:t xml:space="preserve"> zawierania, realizowania i wykonywania przez Organizatora umów z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artnerami biznesowymi niezbędnych do organizacji i przeprowadzenia Konkursu.</w:t>
      </w:r>
    </w:p>
    <w:p w14:paraId="55377DF1" w14:textId="58E5289F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8. Oświadczam, że zapoznałem(-</w:t>
      </w:r>
      <w:proofErr w:type="spellStart"/>
      <w:r w:rsidRPr="009D1163">
        <w:rPr>
          <w:rFonts w:ascii="Calibri" w:hAnsi="Calibri" w:cs="Calibri"/>
          <w:sz w:val="24"/>
          <w:szCs w:val="24"/>
        </w:rPr>
        <w:t>am</w:t>
      </w:r>
      <w:proofErr w:type="spellEnd"/>
      <w:r w:rsidRPr="009D1163">
        <w:rPr>
          <w:rFonts w:ascii="Calibri" w:hAnsi="Calibri" w:cs="Calibri"/>
          <w:sz w:val="24"/>
          <w:szCs w:val="24"/>
        </w:rPr>
        <w:t>) się z treścią Regulaminu, warunki którego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akceptuję.</w:t>
      </w:r>
    </w:p>
    <w:p w14:paraId="66B9A7D9" w14:textId="38FAB4AA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9. Oświadczam, że zapoznałem(-</w:t>
      </w:r>
      <w:proofErr w:type="spellStart"/>
      <w:r w:rsidRPr="009D1163">
        <w:rPr>
          <w:rFonts w:ascii="Calibri" w:hAnsi="Calibri" w:cs="Calibri"/>
          <w:sz w:val="24"/>
          <w:szCs w:val="24"/>
        </w:rPr>
        <w:t>am</w:t>
      </w:r>
      <w:proofErr w:type="spellEnd"/>
      <w:r w:rsidRPr="009D1163">
        <w:rPr>
          <w:rFonts w:ascii="Calibri" w:hAnsi="Calibri" w:cs="Calibri"/>
          <w:sz w:val="24"/>
          <w:szCs w:val="24"/>
        </w:rPr>
        <w:t>) się z treścią Regulaminu, akceptuj</w:t>
      </w:r>
      <w:r w:rsidR="006552DE">
        <w:rPr>
          <w:rFonts w:ascii="Calibri" w:hAnsi="Calibri" w:cs="Calibri"/>
          <w:sz w:val="24"/>
          <w:szCs w:val="24"/>
        </w:rPr>
        <w:t>ę</w:t>
      </w:r>
      <w:r w:rsidRPr="009D1163">
        <w:rPr>
          <w:rFonts w:ascii="Calibri" w:hAnsi="Calibri" w:cs="Calibri"/>
          <w:sz w:val="24"/>
          <w:szCs w:val="24"/>
        </w:rPr>
        <w:t xml:space="preserve"> jego warunki </w:t>
      </w:r>
      <w:r w:rsidR="00F611B9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i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wyrażam zgodę na udział mojej córki/syna w Konkursie.*</w:t>
      </w:r>
    </w:p>
    <w:p w14:paraId="2F765936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B691522" w14:textId="67E3F68C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.........................................................................</w:t>
      </w:r>
    </w:p>
    <w:p w14:paraId="095CA95F" w14:textId="3056154B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Imię i nazwisko </w:t>
      </w:r>
      <w:r w:rsidR="00F611B9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>czestnika Konkursu</w:t>
      </w:r>
    </w:p>
    <w:p w14:paraId="2B1176E9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2DA6A44" w14:textId="0A1036C2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……………………………..............................</w:t>
      </w:r>
    </w:p>
    <w:p w14:paraId="502B9ADA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E-mail</w:t>
      </w:r>
    </w:p>
    <w:p w14:paraId="4FE9D1CA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3E08978" w14:textId="580B9898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......................................................................</w:t>
      </w:r>
    </w:p>
    <w:p w14:paraId="48068621" w14:textId="2D8F2C80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Data i podpis (</w:t>
      </w:r>
      <w:r w:rsidR="00F611B9">
        <w:rPr>
          <w:rFonts w:ascii="Calibri" w:hAnsi="Calibri" w:cs="Calibri"/>
          <w:sz w:val="24"/>
          <w:szCs w:val="24"/>
        </w:rPr>
        <w:t>O</w:t>
      </w:r>
      <w:r w:rsidRPr="009D1163">
        <w:rPr>
          <w:rFonts w:ascii="Calibri" w:hAnsi="Calibri" w:cs="Calibri"/>
          <w:sz w:val="24"/>
          <w:szCs w:val="24"/>
        </w:rPr>
        <w:t>piekuna</w:t>
      </w:r>
      <w:r w:rsidR="00F611B9">
        <w:rPr>
          <w:rFonts w:ascii="Calibri" w:hAnsi="Calibri" w:cs="Calibri"/>
          <w:sz w:val="24"/>
          <w:szCs w:val="24"/>
        </w:rPr>
        <w:t xml:space="preserve"> prawnego </w:t>
      </w:r>
      <w:r w:rsidRPr="009D1163">
        <w:rPr>
          <w:rFonts w:ascii="Calibri" w:hAnsi="Calibri" w:cs="Calibri"/>
          <w:sz w:val="24"/>
          <w:szCs w:val="24"/>
        </w:rPr>
        <w:t xml:space="preserve">/ </w:t>
      </w:r>
      <w:r w:rsidR="00F611B9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>czestnika Konkursu)</w:t>
      </w:r>
    </w:p>
    <w:p w14:paraId="18FE1E38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22695F3" w14:textId="77777777" w:rsidR="009D1163" w:rsidRDefault="009D1163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33DEA50F" w14:textId="53BE807C" w:rsidR="009D1163" w:rsidRDefault="009D1163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E53EEBC" w14:textId="04FA8C66" w:rsidR="006F1CDF" w:rsidRDefault="006F1CDF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1AE8E053" w14:textId="72F29DA0" w:rsidR="006F1CDF" w:rsidRDefault="006F1CDF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6095FC48" w14:textId="77777777" w:rsidR="006F1CDF" w:rsidRDefault="006F1CDF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300300F" w14:textId="77777777" w:rsidR="009D1163" w:rsidRDefault="009D1163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B9C4692" w14:textId="77777777" w:rsidR="00F611B9" w:rsidRDefault="00F611B9" w:rsidP="00F611B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D54690B" w14:textId="454C207C" w:rsidR="006713FC" w:rsidRDefault="006713FC" w:rsidP="00F611B9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9D1163">
        <w:rPr>
          <w:rFonts w:ascii="Calibri" w:hAnsi="Calibri" w:cs="Calibri"/>
          <w:b/>
          <w:bCs/>
          <w:sz w:val="24"/>
          <w:szCs w:val="24"/>
        </w:rPr>
        <w:lastRenderedPageBreak/>
        <w:t>Oświadczenie **</w:t>
      </w:r>
    </w:p>
    <w:p w14:paraId="14871FE6" w14:textId="1EDF6EC8" w:rsidR="00F611B9" w:rsidRDefault="00F611B9" w:rsidP="00F611B9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CA9B948" w14:textId="77777777" w:rsidR="00F611B9" w:rsidRPr="009D1163" w:rsidRDefault="00F611B9" w:rsidP="00F611B9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66A910D1" w14:textId="1635FC11" w:rsidR="006713FC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Wyrażam zgodę na nieodpłatną publikację i rozpowszechnianie wizerunku w zakresie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kreślonym w niniejszym Regulaminie.</w:t>
      </w:r>
    </w:p>
    <w:p w14:paraId="3013C3DC" w14:textId="014DA4CB" w:rsidR="00F611B9" w:rsidRDefault="00F611B9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AB7B95E" w14:textId="77777777" w:rsidR="00F611B9" w:rsidRPr="009D1163" w:rsidRDefault="00F611B9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2383B1D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EF70F51" w14:textId="6100AEA1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….……………………………………………..</w:t>
      </w:r>
    </w:p>
    <w:p w14:paraId="67139E1E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Imię i nazwisko</w:t>
      </w:r>
    </w:p>
    <w:p w14:paraId="39E8133C" w14:textId="7777777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6A5E34D" w14:textId="7240C590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…………………………………………………</w:t>
      </w:r>
    </w:p>
    <w:p w14:paraId="550DEB38" w14:textId="04D929ED" w:rsidR="006713FC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Data i podpis (</w:t>
      </w:r>
      <w:r w:rsidR="00F611B9">
        <w:rPr>
          <w:rFonts w:ascii="Calibri" w:hAnsi="Calibri" w:cs="Calibri"/>
          <w:sz w:val="24"/>
          <w:szCs w:val="24"/>
        </w:rPr>
        <w:t>O</w:t>
      </w:r>
      <w:r w:rsidR="00F611B9" w:rsidRPr="009D1163">
        <w:rPr>
          <w:rFonts w:ascii="Calibri" w:hAnsi="Calibri" w:cs="Calibri"/>
          <w:sz w:val="24"/>
          <w:szCs w:val="24"/>
        </w:rPr>
        <w:t>piekuna</w:t>
      </w:r>
      <w:r w:rsidR="00F611B9">
        <w:rPr>
          <w:rFonts w:ascii="Calibri" w:hAnsi="Calibri" w:cs="Calibri"/>
          <w:sz w:val="24"/>
          <w:szCs w:val="24"/>
        </w:rPr>
        <w:t xml:space="preserve"> prawnego / U</w:t>
      </w:r>
      <w:r w:rsidR="00F611B9" w:rsidRPr="009D1163">
        <w:rPr>
          <w:rFonts w:ascii="Calibri" w:hAnsi="Calibri" w:cs="Calibri"/>
          <w:sz w:val="24"/>
          <w:szCs w:val="24"/>
        </w:rPr>
        <w:t>czestnika Konkursu</w:t>
      </w:r>
      <w:r w:rsidR="00F611B9">
        <w:rPr>
          <w:rFonts w:ascii="Calibri" w:hAnsi="Calibri" w:cs="Calibri"/>
          <w:sz w:val="24"/>
          <w:szCs w:val="24"/>
        </w:rPr>
        <w:t>)</w:t>
      </w:r>
    </w:p>
    <w:p w14:paraId="0946149E" w14:textId="77777777" w:rsidR="006552DE" w:rsidRPr="009D1163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CB3921D" w14:textId="596A6EBA" w:rsidR="00465E14" w:rsidRPr="009D1163" w:rsidRDefault="006713FC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* Dotyczy Uczestników niepełnoletnich.</w:t>
      </w:r>
      <w:r w:rsidR="00465E14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** </w:t>
      </w:r>
      <w:r w:rsidR="006552DE">
        <w:rPr>
          <w:rFonts w:ascii="Calibri" w:hAnsi="Calibri" w:cs="Calibri"/>
          <w:sz w:val="24"/>
          <w:szCs w:val="24"/>
        </w:rPr>
        <w:t>D</w:t>
      </w:r>
      <w:r w:rsidRPr="009D1163">
        <w:rPr>
          <w:rFonts w:ascii="Calibri" w:hAnsi="Calibri" w:cs="Calibri"/>
          <w:sz w:val="24"/>
          <w:szCs w:val="24"/>
        </w:rPr>
        <w:t>otyczy zdjęć z wizerunkiem</w:t>
      </w:r>
      <w:r w:rsidR="006552DE">
        <w:rPr>
          <w:rFonts w:ascii="Calibri" w:hAnsi="Calibri" w:cs="Calibri"/>
          <w:sz w:val="24"/>
          <w:szCs w:val="24"/>
        </w:rPr>
        <w:t>.</w:t>
      </w:r>
    </w:p>
    <w:p w14:paraId="0C52B393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18CCBC7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A404EA7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662B869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E60E17E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4D2934F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BDEE63D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6CA317C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4BF5FFB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DAB32C7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8FC2FBA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1E0CC04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117EE35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B9CDCCD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38BD32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01A3810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04A361D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D5B93DE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3C2B7A2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72D14CF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607085D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F011CE0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1E24B4D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643CF03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7B63898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E2E07AC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BC80E76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0516904" w14:textId="77777777" w:rsidR="006552DE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81D8861" w14:textId="357B22D4" w:rsidR="00F611B9" w:rsidRPr="009D1163" w:rsidRDefault="00F611B9" w:rsidP="0060635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sectPr w:rsidR="00F611B9" w:rsidRPr="009D11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54B"/>
    <w:multiLevelType w:val="hybridMultilevel"/>
    <w:tmpl w:val="0BDC4B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76099"/>
    <w:multiLevelType w:val="hybridMultilevel"/>
    <w:tmpl w:val="4CD02E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158"/>
    <w:multiLevelType w:val="hybridMultilevel"/>
    <w:tmpl w:val="1FB81A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1403F"/>
    <w:multiLevelType w:val="hybridMultilevel"/>
    <w:tmpl w:val="EE4C70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134A"/>
    <w:multiLevelType w:val="hybridMultilevel"/>
    <w:tmpl w:val="81EEF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00D53"/>
    <w:multiLevelType w:val="hybridMultilevel"/>
    <w:tmpl w:val="83D05782"/>
    <w:lvl w:ilvl="0" w:tplc="3E44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56527"/>
    <w:multiLevelType w:val="hybridMultilevel"/>
    <w:tmpl w:val="91EED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C2B4C"/>
    <w:multiLevelType w:val="hybridMultilevel"/>
    <w:tmpl w:val="59BC0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I3szQxMDQzsjBX0lEKTi0uzszPAykwqgUA4mhdxywAAAA="/>
  </w:docVars>
  <w:rsids>
    <w:rsidRoot w:val="005B1BFC"/>
    <w:rsid w:val="00061EB8"/>
    <w:rsid w:val="00173BC0"/>
    <w:rsid w:val="001E2C29"/>
    <w:rsid w:val="002500F5"/>
    <w:rsid w:val="002E5437"/>
    <w:rsid w:val="00315EE0"/>
    <w:rsid w:val="003715E1"/>
    <w:rsid w:val="003E49A0"/>
    <w:rsid w:val="003F6790"/>
    <w:rsid w:val="00465E14"/>
    <w:rsid w:val="004764C3"/>
    <w:rsid w:val="00547B83"/>
    <w:rsid w:val="0057620D"/>
    <w:rsid w:val="00585F86"/>
    <w:rsid w:val="005B1BFC"/>
    <w:rsid w:val="00606351"/>
    <w:rsid w:val="006126DC"/>
    <w:rsid w:val="006552DE"/>
    <w:rsid w:val="006713FC"/>
    <w:rsid w:val="0068276D"/>
    <w:rsid w:val="006A0858"/>
    <w:rsid w:val="006C3D35"/>
    <w:rsid w:val="006E6D09"/>
    <w:rsid w:val="006F1CDF"/>
    <w:rsid w:val="00700E1B"/>
    <w:rsid w:val="0076164A"/>
    <w:rsid w:val="007A2883"/>
    <w:rsid w:val="008124EA"/>
    <w:rsid w:val="00834C7C"/>
    <w:rsid w:val="008700A1"/>
    <w:rsid w:val="008A1B68"/>
    <w:rsid w:val="008D2991"/>
    <w:rsid w:val="009A37AD"/>
    <w:rsid w:val="009C59EC"/>
    <w:rsid w:val="009D1163"/>
    <w:rsid w:val="009E206C"/>
    <w:rsid w:val="009E7331"/>
    <w:rsid w:val="00A1041D"/>
    <w:rsid w:val="00AA0BEF"/>
    <w:rsid w:val="00AD226C"/>
    <w:rsid w:val="00B02F54"/>
    <w:rsid w:val="00B04E0C"/>
    <w:rsid w:val="00B44DA4"/>
    <w:rsid w:val="00B52040"/>
    <w:rsid w:val="00BF281B"/>
    <w:rsid w:val="00C47EB5"/>
    <w:rsid w:val="00C534AA"/>
    <w:rsid w:val="00C720BC"/>
    <w:rsid w:val="00C868D5"/>
    <w:rsid w:val="00CE6AF9"/>
    <w:rsid w:val="00D54778"/>
    <w:rsid w:val="00D82E0C"/>
    <w:rsid w:val="00DA2B9C"/>
    <w:rsid w:val="00E17EA3"/>
    <w:rsid w:val="00E573FA"/>
    <w:rsid w:val="00F31526"/>
    <w:rsid w:val="00F36742"/>
    <w:rsid w:val="00F611B9"/>
    <w:rsid w:val="00F8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C008"/>
  <w15:chartTrackingRefBased/>
  <w15:docId w15:val="{51BBF8F9-3E79-46D1-B4C9-0065652EF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4A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24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4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4E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4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4E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33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A37A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34C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4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E2E3F-37AA-4ACC-949A-E19A3AC87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łakowski Paweł</dc:creator>
  <cp:keywords/>
  <dc:description/>
  <cp:lastModifiedBy>Komputer</cp:lastModifiedBy>
  <cp:revision>2</cp:revision>
  <cp:lastPrinted>2023-02-27T13:51:00Z</cp:lastPrinted>
  <dcterms:created xsi:type="dcterms:W3CDTF">2023-02-27T13:56:00Z</dcterms:created>
  <dcterms:modified xsi:type="dcterms:W3CDTF">2023-02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51cac93070069d4cc16a1256e40037a17efc66e4d873ea589b4257d675c54</vt:lpwstr>
  </property>
</Properties>
</file>